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6E0F0" w14:textId="18F0B55A" w:rsidR="008605FC" w:rsidRPr="003453F4" w:rsidRDefault="00EA171F" w:rsidP="009D4638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Literature Summary</w:t>
      </w:r>
    </w:p>
    <w:p w14:paraId="2E2FA566" w14:textId="3A793466" w:rsidR="009D4638" w:rsidRDefault="009D4638" w:rsidP="009D4638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D4638">
        <w:rPr>
          <w:rFonts w:ascii="Times New Roman" w:hAnsi="Times New Roman" w:cs="Times New Roman"/>
          <w:b/>
          <w:bCs/>
          <w:sz w:val="24"/>
          <w:szCs w:val="24"/>
        </w:rPr>
        <w:t>PrelimProposal</w:t>
      </w:r>
    </w:p>
    <w:p w14:paraId="56DBEEFE" w14:textId="72E52506" w:rsidR="009D4638" w:rsidRDefault="009D4638" w:rsidP="009D4638">
      <w:pPr>
        <w:pStyle w:val="oancuaDanhsac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 Objective: develop a new KG, assess validity of the data, use ontology to enrich the graph, gain insights from MS patients</w:t>
      </w:r>
      <w:r w:rsidR="00970638">
        <w:rPr>
          <w:rFonts w:ascii="Times New Roman" w:hAnsi="Times New Roman" w:cs="Times New Roman"/>
          <w:sz w:val="24"/>
          <w:szCs w:val="24"/>
        </w:rPr>
        <w:t xml:space="preserve"> (having Covid vaccination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0B00113" w14:textId="00B4FCD6" w:rsidR="009D4638" w:rsidRDefault="009D4638" w:rsidP="009D4638">
      <w:pPr>
        <w:pStyle w:val="oancuaDanhsac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 </w:t>
      </w:r>
      <w:r w:rsidR="00A126F0">
        <w:rPr>
          <w:rFonts w:ascii="Times New Roman" w:hAnsi="Times New Roman" w:cs="Times New Roman"/>
          <w:sz w:val="24"/>
          <w:szCs w:val="24"/>
        </w:rPr>
        <w:t>Quality control dimension:</w:t>
      </w:r>
    </w:p>
    <w:p w14:paraId="3A5451F8" w14:textId="602F04CE" w:rsidR="00A126F0" w:rsidRDefault="00A126F0" w:rsidP="00A126F0">
      <w:pPr>
        <w:pStyle w:val="oancuaDanhsac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uracy</w:t>
      </w:r>
    </w:p>
    <w:p w14:paraId="06D83871" w14:textId="5E335C79" w:rsidR="00A126F0" w:rsidRDefault="00A126F0" w:rsidP="00A126F0">
      <w:pPr>
        <w:pStyle w:val="oancuaDanhsac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ustworthiness</w:t>
      </w:r>
    </w:p>
    <w:p w14:paraId="736F8744" w14:textId="2C697D3B" w:rsidR="00A126F0" w:rsidRDefault="00A126F0" w:rsidP="00A126F0">
      <w:pPr>
        <w:pStyle w:val="oancuaDanhsac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liness</w:t>
      </w:r>
    </w:p>
    <w:p w14:paraId="65F60165" w14:textId="17978931" w:rsidR="00A126F0" w:rsidRDefault="00A126F0" w:rsidP="00A126F0">
      <w:pPr>
        <w:pStyle w:val="oancuaDanhsac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ailability</w:t>
      </w:r>
    </w:p>
    <w:p w14:paraId="0337A0AA" w14:textId="27C41A24" w:rsidR="00A126F0" w:rsidRDefault="00A126F0" w:rsidP="00A126F0">
      <w:pPr>
        <w:pStyle w:val="oancuaDanhsac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ness</w:t>
      </w:r>
    </w:p>
    <w:p w14:paraId="292BA00F" w14:textId="729121B8" w:rsidR="00A126F0" w:rsidRDefault="00A126F0" w:rsidP="00A126F0">
      <w:pPr>
        <w:pStyle w:val="oancuaDanhsac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istency</w:t>
      </w:r>
    </w:p>
    <w:p w14:paraId="44C77D2A" w14:textId="266362F1" w:rsidR="00A126F0" w:rsidRDefault="00A126F0" w:rsidP="00A126F0">
      <w:pPr>
        <w:ind w:left="72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 Resource: </w:t>
      </w:r>
      <w:r w:rsidR="00693DFF">
        <w:rPr>
          <w:rFonts w:ascii="Times New Roman" w:hAnsi="Times New Roman" w:cs="Times New Roman"/>
          <w:sz w:val="24"/>
          <w:szCs w:val="24"/>
        </w:rPr>
        <w:t xml:space="preserve">ImmunoGlobe, </w:t>
      </w:r>
      <w:r>
        <w:rPr>
          <w:rFonts w:ascii="Times New Roman" w:hAnsi="Times New Roman" w:cs="Times New Roman"/>
          <w:sz w:val="24"/>
          <w:szCs w:val="24"/>
        </w:rPr>
        <w:t xml:space="preserve">Bioteque, donors </w:t>
      </w:r>
      <m:oMath>
        <m:r>
          <w:rPr>
            <w:rFonts w:ascii="Cambria Math" w:hAnsi="Cambria Math" w:cs="Times New Roman"/>
            <w:sz w:val="24"/>
            <w:szCs w:val="24"/>
          </w:rPr>
          <m:t>→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However, this is </w:t>
      </w:r>
      <w:r w:rsidR="006D1128">
        <w:rPr>
          <w:rFonts w:ascii="Times New Roman" w:eastAsiaTheme="minorEastAsia" w:hAnsi="Times New Roman" w:cs="Times New Roman"/>
          <w:sz w:val="24"/>
          <w:szCs w:val="24"/>
        </w:rPr>
        <w:t>gene centric (while we want to focus on cells)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09ED62E3" w14:textId="14002AD0" w:rsidR="00DC0FB7" w:rsidRDefault="00DC0FB7" w:rsidP="00A126F0">
      <w:pPr>
        <w:ind w:left="720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DC0FB7">
        <w:rPr>
          <w:rFonts w:ascii="Times New Roman" w:eastAsiaTheme="minorEastAsia" w:hAnsi="Times New Roman" w:cs="Times New Roman"/>
          <w:b/>
          <w:bCs/>
          <w:sz w:val="24"/>
          <w:szCs w:val="24"/>
        </w:rPr>
        <w:t>Question:</w:t>
      </w:r>
    </w:p>
    <w:p w14:paraId="65772216" w14:textId="60EB5E56" w:rsidR="00DC0FB7" w:rsidRDefault="006C3974" w:rsidP="00DC0FB7">
      <w:pPr>
        <w:pStyle w:val="oancuaDanhsach"/>
        <w:numPr>
          <w:ilvl w:val="0"/>
          <w:numId w:val="3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Why choosing MS patients?</w:t>
      </w:r>
    </w:p>
    <w:p w14:paraId="408F01E1" w14:textId="0B2B3BC7" w:rsidR="006C3974" w:rsidRDefault="006C3974" w:rsidP="00DC0FB7">
      <w:pPr>
        <w:pStyle w:val="oancuaDanhsach"/>
        <w:numPr>
          <w:ilvl w:val="0"/>
          <w:numId w:val="3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How to use ontology on KG? (Create new connections</w:t>
      </w:r>
      <w:r w:rsidR="00C64924">
        <w:rPr>
          <w:rFonts w:ascii="Times New Roman" w:eastAsiaTheme="minorEastAsia" w:hAnsi="Times New Roman" w:cs="Times New Roman"/>
          <w:sz w:val="24"/>
          <w:szCs w:val="24"/>
        </w:rPr>
        <w:t xml:space="preserve"> by using machine learning, ...</w:t>
      </w:r>
      <w:r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738E0B03" w14:textId="5C3CF036" w:rsidR="006C3974" w:rsidRPr="00DC0FB7" w:rsidRDefault="00C64924" w:rsidP="00DC0FB7">
      <w:pPr>
        <w:pStyle w:val="oancuaDanhsach"/>
        <w:numPr>
          <w:ilvl w:val="0"/>
          <w:numId w:val="3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How to evaluate the validity when the data is huge?</w:t>
      </w:r>
    </w:p>
    <w:p w14:paraId="5DD4D43F" w14:textId="4C4B3AAF" w:rsidR="00A126F0" w:rsidRDefault="00D12B0B" w:rsidP="00D12B0B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D12B0B">
        <w:rPr>
          <w:rFonts w:ascii="Times New Roman" w:hAnsi="Times New Roman" w:cs="Times New Roman"/>
          <w:b/>
          <w:bCs/>
          <w:sz w:val="24"/>
          <w:szCs w:val="24"/>
        </w:rPr>
        <w:t>Systematic integration of biomedica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12B0B">
        <w:rPr>
          <w:rFonts w:ascii="Times New Roman" w:hAnsi="Times New Roman" w:cs="Times New Roman"/>
          <w:b/>
          <w:bCs/>
          <w:sz w:val="24"/>
          <w:szCs w:val="24"/>
        </w:rPr>
        <w:t>knowledge prioritizes drugs fo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12B0B">
        <w:rPr>
          <w:rFonts w:ascii="Times New Roman" w:hAnsi="Times New Roman" w:cs="Times New Roman"/>
          <w:b/>
          <w:bCs/>
          <w:sz w:val="24"/>
          <w:szCs w:val="24"/>
        </w:rPr>
        <w:t>repurposing</w:t>
      </w:r>
    </w:p>
    <w:p w14:paraId="7D172183" w14:textId="2091CC8F" w:rsidR="00D12B0B" w:rsidRDefault="00D12B0B" w:rsidP="00D12B0B">
      <w:pPr>
        <w:pStyle w:val="oancuaDanhsac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 Objective: </w:t>
      </w:r>
      <w:r w:rsidR="00DC0FB7">
        <w:rPr>
          <w:rFonts w:ascii="Times New Roman" w:hAnsi="Times New Roman" w:cs="Times New Roman"/>
          <w:sz w:val="24"/>
          <w:szCs w:val="24"/>
        </w:rPr>
        <w:t>construct a Hetionet</w:t>
      </w:r>
      <w:r w:rsidR="00E938DD">
        <w:rPr>
          <w:rFonts w:ascii="Times New Roman" w:hAnsi="Times New Roman" w:cs="Times New Roman"/>
          <w:sz w:val="24"/>
          <w:szCs w:val="24"/>
        </w:rPr>
        <w:t xml:space="preserve"> which is used for drug repurposing</w:t>
      </w:r>
      <w:r w:rsidR="00DC0FB7">
        <w:rPr>
          <w:rFonts w:ascii="Times New Roman" w:hAnsi="Times New Roman" w:cs="Times New Roman"/>
          <w:sz w:val="24"/>
          <w:szCs w:val="24"/>
        </w:rPr>
        <w:t>, identify patterns that distinguish treatments and non-treatments.</w:t>
      </w:r>
    </w:p>
    <w:p w14:paraId="3FDE04E8" w14:textId="5F92F00F" w:rsidR="00FC2653" w:rsidRDefault="00FC2653" w:rsidP="00D12B0B">
      <w:pPr>
        <w:pStyle w:val="oancuaDanhsac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 </w:t>
      </w:r>
      <w:r w:rsidRPr="00FC2653">
        <w:rPr>
          <w:rFonts w:ascii="Times New Roman" w:hAnsi="Times New Roman" w:cs="Times New Roman"/>
          <w:sz w:val="24"/>
          <w:szCs w:val="24"/>
        </w:rPr>
        <w:t>Hetionet v1.0 consists of 47,031 nodes of 11 types and 2,250,197 relationships of 24 types.</w:t>
      </w:r>
    </w:p>
    <w:p w14:paraId="23104AF1" w14:textId="5CC6ED5B" w:rsidR="00FC2653" w:rsidRPr="00FC2653" w:rsidRDefault="00FC2653" w:rsidP="00FC2653">
      <w:pPr>
        <w:pStyle w:val="oancuaDanhsac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 Performance measure: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Δ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AUROC</w:t>
      </w:r>
      <w:r w:rsidR="00EA388E">
        <w:rPr>
          <w:rFonts w:ascii="Times New Roman" w:eastAsiaTheme="minorEastAsia" w:hAnsi="Times New Roman" w:cs="Times New Roman"/>
          <w:sz w:val="24"/>
          <w:szCs w:val="24"/>
        </w:rPr>
        <w:t xml:space="preserve"> (</w:t>
      </w:r>
      <w:r w:rsidR="00EA388E" w:rsidRPr="00EA388E">
        <w:rPr>
          <w:rFonts w:ascii="Times New Roman" w:eastAsiaTheme="minorEastAsia" w:hAnsi="Times New Roman" w:cs="Times New Roman"/>
          <w:sz w:val="24"/>
          <w:szCs w:val="24"/>
        </w:rPr>
        <w:t>area under the receiver operating curve</w:t>
      </w:r>
      <w:r w:rsidR="00EA388E">
        <w:rPr>
          <w:rFonts w:ascii="Times New Roman" w:eastAsiaTheme="minorEastAsia" w:hAnsi="Times New Roman" w:cs="Times New Roman"/>
          <w:sz w:val="24"/>
          <w:szCs w:val="24"/>
        </w:rPr>
        <w:t>)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. If it’s positive, </w:t>
      </w:r>
      <w:r w:rsidRPr="00FC2653">
        <w:rPr>
          <w:rFonts w:ascii="Times New Roman" w:eastAsiaTheme="minorEastAsia" w:hAnsi="Times New Roman" w:cs="Times New Roman"/>
          <w:sz w:val="24"/>
          <w:szCs w:val="24"/>
        </w:rPr>
        <w:t>paths of th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FC2653">
        <w:rPr>
          <w:rFonts w:ascii="Times New Roman" w:eastAsiaTheme="minorEastAsia" w:hAnsi="Times New Roman" w:cs="Times New Roman"/>
          <w:sz w:val="24"/>
          <w:szCs w:val="24"/>
        </w:rPr>
        <w:t xml:space="preserve">given type tended to occur more frequently between treatments than non-treatments, after accounting for different levels of connectivity (node degrees) in the </w:t>
      </w:r>
      <w:r w:rsidR="00A07DE3">
        <w:rPr>
          <w:rFonts w:ascii="Times New Roman" w:eastAsiaTheme="minorEastAsia" w:hAnsi="Times New Roman" w:cs="Times New Roman"/>
          <w:sz w:val="24"/>
          <w:szCs w:val="24"/>
        </w:rPr>
        <w:t>H</w:t>
      </w:r>
      <w:r w:rsidRPr="00FC2653">
        <w:rPr>
          <w:rFonts w:ascii="Times New Roman" w:eastAsiaTheme="minorEastAsia" w:hAnsi="Times New Roman" w:cs="Times New Roman"/>
          <w:sz w:val="24"/>
          <w:szCs w:val="24"/>
        </w:rPr>
        <w:t>etnet.</w:t>
      </w:r>
    </w:p>
    <w:p w14:paraId="1EC9196C" w14:textId="4829CA33" w:rsidR="00DC0FB7" w:rsidRDefault="00693DFF" w:rsidP="00D12B0B">
      <w:pPr>
        <w:pStyle w:val="oancuaDanhsac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:</w:t>
      </w:r>
    </w:p>
    <w:p w14:paraId="063EE8C3" w14:textId="0C919187" w:rsidR="00693DFF" w:rsidRDefault="00693DFF" w:rsidP="00693DFF">
      <w:pPr>
        <w:pStyle w:val="oancuaDanhsac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eatments and non-treatments</w:t>
      </w:r>
      <w:r w:rsidR="003453F4">
        <w:rPr>
          <w:rFonts w:ascii="Times New Roman" w:hAnsi="Times New Roman" w:cs="Times New Roman"/>
          <w:sz w:val="24"/>
          <w:szCs w:val="24"/>
        </w:rPr>
        <w:t xml:space="preserve"> play what role in drug-repurposing?</w:t>
      </w:r>
    </w:p>
    <w:p w14:paraId="5D3D2C7D" w14:textId="5D474EF4" w:rsidR="00693DFF" w:rsidRPr="0030216F" w:rsidRDefault="00693DFF" w:rsidP="0030216F">
      <w:pPr>
        <w:pStyle w:val="oancuaDanhsac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ph</w:t>
      </w:r>
      <w:r w:rsidR="006C3974">
        <w:rPr>
          <w:rFonts w:ascii="Times New Roman" w:hAnsi="Times New Roman" w:cs="Times New Roman"/>
          <w:sz w:val="24"/>
          <w:szCs w:val="24"/>
        </w:rPr>
        <w:t xml:space="preserve"> explanation</w:t>
      </w:r>
      <w:r w:rsidR="003453F4">
        <w:rPr>
          <w:rFonts w:ascii="Times New Roman" w:hAnsi="Times New Roman" w:cs="Times New Roman"/>
          <w:sz w:val="24"/>
          <w:szCs w:val="24"/>
        </w:rPr>
        <w:t xml:space="preserve"> and many jargons</w:t>
      </w:r>
    </w:p>
    <w:p w14:paraId="0387C6DE" w14:textId="546E793A" w:rsidR="00A126F0" w:rsidRDefault="007A3728" w:rsidP="007A3728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A3728">
        <w:rPr>
          <w:rFonts w:ascii="Times New Roman" w:hAnsi="Times New Roman" w:cs="Times New Roman"/>
          <w:b/>
          <w:bCs/>
          <w:sz w:val="24"/>
          <w:szCs w:val="24"/>
        </w:rPr>
        <w:t>Constructing knowledge graphs and their biomedical applications</w:t>
      </w:r>
    </w:p>
    <w:p w14:paraId="2D2D95A4" w14:textId="47AA30BF" w:rsidR="007A3728" w:rsidRDefault="007A3728" w:rsidP="007A3728">
      <w:pPr>
        <w:pStyle w:val="oancuaDanhsac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 Objective: Understand how machine learning helps create KGs</w:t>
      </w:r>
      <w:r w:rsidR="002B1ECB">
        <w:rPr>
          <w:rFonts w:ascii="Times New Roman" w:hAnsi="Times New Roman" w:cs="Times New Roman"/>
          <w:sz w:val="24"/>
          <w:szCs w:val="24"/>
        </w:rPr>
        <w:t xml:space="preserve"> and how KGs are applied to biomedical situation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5E7FD71" w14:textId="7892B4BA" w:rsidR="00E938DD" w:rsidRDefault="00EA388E" w:rsidP="007A3728">
      <w:pPr>
        <w:pStyle w:val="oancuaDanhsac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 </w:t>
      </w:r>
      <w:r w:rsidR="00E938DD">
        <w:rPr>
          <w:rFonts w:ascii="Times New Roman" w:hAnsi="Times New Roman" w:cs="Times New Roman"/>
          <w:sz w:val="24"/>
          <w:szCs w:val="24"/>
        </w:rPr>
        <w:t>Two methods:</w:t>
      </w:r>
    </w:p>
    <w:p w14:paraId="53138F23" w14:textId="4D7D3042" w:rsidR="00E938DD" w:rsidRDefault="00E938DD" w:rsidP="00E938DD">
      <w:pPr>
        <w:pStyle w:val="oancuaDanhsac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ual: recall is low (publications rate is so high)</w:t>
      </w:r>
      <w:r w:rsidR="00A07DE3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→</m:t>
        </m:r>
      </m:oMath>
      <w:r w:rsidR="00A07DE3">
        <w:rPr>
          <w:rFonts w:ascii="Times New Roman" w:eastAsiaTheme="minorEastAsia" w:hAnsi="Times New Roman" w:cs="Times New Roman"/>
          <w:sz w:val="24"/>
          <w:szCs w:val="24"/>
        </w:rPr>
        <w:t xml:space="preserve"> need future approaches</w:t>
      </w:r>
    </w:p>
    <w:p w14:paraId="2526DBF3" w14:textId="79315121" w:rsidR="00E938DD" w:rsidRDefault="00891C6F" w:rsidP="00E938DD">
      <w:pPr>
        <w:pStyle w:val="oancuaDanhsac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i-automatic: faster, but still miss lesser-known relationships (ambiguous).</w:t>
      </w:r>
    </w:p>
    <w:p w14:paraId="054F3CA2" w14:textId="14DC7615" w:rsidR="00312BA9" w:rsidRDefault="00EA388E" w:rsidP="00F0509C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 </w:t>
      </w:r>
      <w:r w:rsidR="004C5BF6">
        <w:rPr>
          <w:rFonts w:ascii="Times New Roman" w:hAnsi="Times New Roman" w:cs="Times New Roman"/>
          <w:sz w:val="24"/>
          <w:szCs w:val="24"/>
        </w:rPr>
        <w:t>Text-mining: high recall, low precision (sometimes miss relevant information)</w:t>
      </w:r>
      <w:r w:rsidR="00F0509C">
        <w:rPr>
          <w:rFonts w:ascii="Times New Roman" w:hAnsi="Times New Roman" w:cs="Times New Roman"/>
          <w:sz w:val="24"/>
          <w:szCs w:val="24"/>
        </w:rPr>
        <w:t xml:space="preserve">. </w:t>
      </w:r>
      <w:r w:rsidR="00312BA9">
        <w:rPr>
          <w:rFonts w:ascii="Times New Roman" w:hAnsi="Times New Roman" w:cs="Times New Roman"/>
          <w:sz w:val="24"/>
          <w:szCs w:val="24"/>
        </w:rPr>
        <w:t>F</w:t>
      </w:r>
      <w:r w:rsidR="00312BA9" w:rsidRPr="00312BA9">
        <w:rPr>
          <w:rFonts w:ascii="Times New Roman" w:hAnsi="Times New Roman" w:cs="Times New Roman"/>
          <w:sz w:val="24"/>
          <w:szCs w:val="24"/>
        </w:rPr>
        <w:t>ull text provided</w:t>
      </w:r>
      <w:r w:rsidR="00312BA9">
        <w:rPr>
          <w:rFonts w:ascii="Times New Roman" w:hAnsi="Times New Roman" w:cs="Times New Roman"/>
          <w:sz w:val="24"/>
          <w:szCs w:val="24"/>
        </w:rPr>
        <w:t xml:space="preserve"> </w:t>
      </w:r>
      <w:r w:rsidR="00312BA9" w:rsidRPr="00312BA9">
        <w:rPr>
          <w:rFonts w:ascii="Times New Roman" w:hAnsi="Times New Roman" w:cs="Times New Roman"/>
          <w:sz w:val="24"/>
          <w:szCs w:val="24"/>
        </w:rPr>
        <w:t>better prediction power than using abstracts alone</w:t>
      </w:r>
      <w:r w:rsidR="00AB6B94">
        <w:rPr>
          <w:rFonts w:ascii="Times New Roman" w:hAnsi="Times New Roman" w:cs="Times New Roman"/>
          <w:sz w:val="24"/>
          <w:szCs w:val="24"/>
        </w:rPr>
        <w:t>.</w:t>
      </w:r>
    </w:p>
    <w:p w14:paraId="139CA0C3" w14:textId="67FA4C6D" w:rsidR="00F0509C" w:rsidRPr="00AD6438" w:rsidRDefault="00F0509C" w:rsidP="00AD6438">
      <w:pPr>
        <w:pStyle w:val="oancuaDanhsac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D6438">
        <w:rPr>
          <w:rFonts w:ascii="Times New Roman" w:hAnsi="Times New Roman" w:cs="Times New Roman"/>
          <w:sz w:val="24"/>
          <w:szCs w:val="24"/>
        </w:rPr>
        <w:lastRenderedPageBreak/>
        <w:t>Unsupervised learning: better but suffer from technical issues of the algorithm. Hence, sentences should be simplified in the initial step.</w:t>
      </w:r>
    </w:p>
    <w:p w14:paraId="0852D688" w14:textId="671CDD9C" w:rsidR="0093401A" w:rsidRDefault="0093401A" w:rsidP="00AD6438">
      <w:pPr>
        <w:pStyle w:val="oancuaDanhsac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D6438">
        <w:rPr>
          <w:rFonts w:ascii="Times New Roman" w:hAnsi="Times New Roman" w:cs="Times New Roman"/>
          <w:sz w:val="24"/>
          <w:szCs w:val="24"/>
        </w:rPr>
        <w:t>Supervised learning: SVM is used, but deep learning techniques are focused (for non-linear mappings)</w:t>
      </w:r>
      <w:r w:rsidR="0018518C">
        <w:rPr>
          <w:rFonts w:ascii="Times New Roman" w:hAnsi="Times New Roman" w:cs="Times New Roman"/>
          <w:sz w:val="24"/>
          <w:szCs w:val="24"/>
        </w:rPr>
        <w:t xml:space="preserve"> such as RNN, CNN, ...</w:t>
      </w:r>
    </w:p>
    <w:p w14:paraId="596E9BC9" w14:textId="538A84AE" w:rsidR="002B1ECB" w:rsidRDefault="002B1ECB" w:rsidP="002B1ECB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:</w:t>
      </w:r>
    </w:p>
    <w:p w14:paraId="0410F390" w14:textId="70999E07" w:rsidR="002B1ECB" w:rsidRDefault="003453F4" w:rsidP="00EA388E">
      <w:pPr>
        <w:pStyle w:val="oancuaDanhsac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sentences are all simplified, would it be much easier to make nodes and edges (no need for advanced technique)?</w:t>
      </w:r>
    </w:p>
    <w:p w14:paraId="50505AB1" w14:textId="25610D22" w:rsidR="003453F4" w:rsidRDefault="00A13B56" w:rsidP="00EA388E">
      <w:pPr>
        <w:pStyle w:val="oancuaDanhsac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do scientists </w:t>
      </w:r>
      <w:r w:rsidR="008B0FD7">
        <w:rPr>
          <w:rFonts w:ascii="Times New Roman" w:hAnsi="Times New Roman" w:cs="Times New Roman"/>
          <w:sz w:val="24"/>
          <w:szCs w:val="24"/>
        </w:rPr>
        <w:t>publish</w:t>
      </w:r>
      <w:r>
        <w:rPr>
          <w:rFonts w:ascii="Times New Roman" w:hAnsi="Times New Roman" w:cs="Times New Roman"/>
          <w:sz w:val="24"/>
          <w:szCs w:val="24"/>
        </w:rPr>
        <w:t xml:space="preserve"> the data on (a website, ...)?</w:t>
      </w:r>
    </w:p>
    <w:p w14:paraId="17418ECC" w14:textId="46C81604" w:rsidR="00E33E0E" w:rsidRDefault="00E33E0E" w:rsidP="00E33E0E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33E0E">
        <w:rPr>
          <w:rFonts w:ascii="Times New Roman" w:hAnsi="Times New Roman" w:cs="Times New Roman"/>
          <w:b/>
          <w:bCs/>
          <w:sz w:val="24"/>
          <w:szCs w:val="24"/>
        </w:rPr>
        <w:t>ImmunoGlobe: enabling system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33E0E">
        <w:rPr>
          <w:rFonts w:ascii="Times New Roman" w:hAnsi="Times New Roman" w:cs="Times New Roman"/>
          <w:b/>
          <w:bCs/>
          <w:sz w:val="24"/>
          <w:szCs w:val="24"/>
        </w:rPr>
        <w:t>immunology with a manually curate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33E0E">
        <w:rPr>
          <w:rFonts w:ascii="Times New Roman" w:hAnsi="Times New Roman" w:cs="Times New Roman"/>
          <w:b/>
          <w:bCs/>
          <w:sz w:val="24"/>
          <w:szCs w:val="24"/>
        </w:rPr>
        <w:t>intercellular immune interaction network</w:t>
      </w:r>
    </w:p>
    <w:p w14:paraId="05017F88" w14:textId="0BADF656" w:rsidR="005A09AC" w:rsidRDefault="005A09AC" w:rsidP="005A09AC">
      <w:pPr>
        <w:pStyle w:val="oancuaDanhsac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 Objective:</w:t>
      </w:r>
      <w:r w:rsidR="0012168C">
        <w:rPr>
          <w:rFonts w:ascii="Times New Roman" w:hAnsi="Times New Roman" w:cs="Times New Roman"/>
          <w:sz w:val="24"/>
          <w:szCs w:val="24"/>
        </w:rPr>
        <w:t xml:space="preserve"> create a network with interactions and detailed annotations.</w:t>
      </w:r>
    </w:p>
    <w:p w14:paraId="2BCFFB3D" w14:textId="2DDAB035" w:rsidR="00F830A3" w:rsidRDefault="00F830A3" w:rsidP="005A09AC">
      <w:pPr>
        <w:pStyle w:val="oancuaDanhsac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 Immune systems are complex </w:t>
      </w:r>
      <m:oMath>
        <m:r>
          <w:rPr>
            <w:rFonts w:ascii="Cambria Math" w:hAnsi="Cambria Math" w:cs="Times New Roman"/>
            <w:sz w:val="24"/>
            <w:szCs w:val="24"/>
          </w:rPr>
          <m:t>→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 barrier to scientists.</w:t>
      </w:r>
    </w:p>
    <w:p w14:paraId="39A6A01F" w14:textId="0BBEE04C" w:rsidR="00FE7661" w:rsidRDefault="00FE7661" w:rsidP="005A09AC">
      <w:pPr>
        <w:pStyle w:val="oancuaDanhsac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_ From text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→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manually create the network.</w:t>
      </w:r>
    </w:p>
    <w:p w14:paraId="31844CE0" w14:textId="7522FE47" w:rsidR="000B7A32" w:rsidRPr="00E908F4" w:rsidRDefault="00F7568C" w:rsidP="00E908F4">
      <w:pPr>
        <w:pStyle w:val="oancuaDanhsac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 Accuracy rate: 99.7%</w:t>
      </w:r>
    </w:p>
    <w:p w14:paraId="4E0F3A0C" w14:textId="77777777" w:rsidR="0018518C" w:rsidRPr="0018518C" w:rsidRDefault="0018518C" w:rsidP="0018518C">
      <w:pPr>
        <w:ind w:left="1080"/>
        <w:rPr>
          <w:rFonts w:ascii="Times New Roman" w:hAnsi="Times New Roman" w:cs="Times New Roman"/>
          <w:sz w:val="24"/>
          <w:szCs w:val="24"/>
        </w:rPr>
      </w:pPr>
    </w:p>
    <w:p w14:paraId="6DCDA1D5" w14:textId="77777777" w:rsidR="0093401A" w:rsidRDefault="0093401A" w:rsidP="00F0509C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3FC28DB" w14:textId="77777777" w:rsidR="004C5BF6" w:rsidRPr="004C5BF6" w:rsidRDefault="004C5BF6" w:rsidP="004C5BF6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817455E" w14:textId="77777777" w:rsidR="007A3728" w:rsidRPr="007A3728" w:rsidRDefault="007A3728" w:rsidP="007A3728">
      <w:pPr>
        <w:pStyle w:val="oancuaDanhsach"/>
        <w:rPr>
          <w:rFonts w:ascii="Times New Roman" w:hAnsi="Times New Roman" w:cs="Times New Roman"/>
          <w:sz w:val="24"/>
          <w:szCs w:val="24"/>
        </w:rPr>
      </w:pPr>
    </w:p>
    <w:sectPr w:rsidR="007A3728" w:rsidRPr="007A37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A7713"/>
    <w:multiLevelType w:val="hybridMultilevel"/>
    <w:tmpl w:val="DF4892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FD7744"/>
    <w:multiLevelType w:val="hybridMultilevel"/>
    <w:tmpl w:val="7EFE50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8656B0E"/>
    <w:multiLevelType w:val="hybridMultilevel"/>
    <w:tmpl w:val="602E18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9C34964"/>
    <w:multiLevelType w:val="hybridMultilevel"/>
    <w:tmpl w:val="3EAA71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6307AE5"/>
    <w:multiLevelType w:val="hybridMultilevel"/>
    <w:tmpl w:val="E7DED0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F684BC3"/>
    <w:multiLevelType w:val="hybridMultilevel"/>
    <w:tmpl w:val="98D4A5FA"/>
    <w:lvl w:ilvl="0" w:tplc="C136C9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3989644">
    <w:abstractNumId w:val="5"/>
  </w:num>
  <w:num w:numId="2" w16cid:durableId="220289333">
    <w:abstractNumId w:val="0"/>
  </w:num>
  <w:num w:numId="3" w16cid:durableId="1028406433">
    <w:abstractNumId w:val="3"/>
  </w:num>
  <w:num w:numId="4" w16cid:durableId="694311072">
    <w:abstractNumId w:val="4"/>
  </w:num>
  <w:num w:numId="5" w16cid:durableId="742683716">
    <w:abstractNumId w:val="2"/>
  </w:num>
  <w:num w:numId="6" w16cid:durableId="20411997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zYzsjAysjAxtDBW0lEKTi0uzszPAykwqgUA4T6wTiwAAAA="/>
  </w:docVars>
  <w:rsids>
    <w:rsidRoot w:val="009D4638"/>
    <w:rsid w:val="000B7A32"/>
    <w:rsid w:val="0012168C"/>
    <w:rsid w:val="0018518C"/>
    <w:rsid w:val="002B1ECB"/>
    <w:rsid w:val="0030216F"/>
    <w:rsid w:val="00312BA9"/>
    <w:rsid w:val="003453F4"/>
    <w:rsid w:val="004C5BF6"/>
    <w:rsid w:val="005A09AC"/>
    <w:rsid w:val="00693DFF"/>
    <w:rsid w:val="006C3974"/>
    <w:rsid w:val="006D1128"/>
    <w:rsid w:val="007A3728"/>
    <w:rsid w:val="008605FC"/>
    <w:rsid w:val="00891C6F"/>
    <w:rsid w:val="008B0FD7"/>
    <w:rsid w:val="0093401A"/>
    <w:rsid w:val="00970638"/>
    <w:rsid w:val="009D4638"/>
    <w:rsid w:val="00A07DE3"/>
    <w:rsid w:val="00A126F0"/>
    <w:rsid w:val="00A13B56"/>
    <w:rsid w:val="00AB6B94"/>
    <w:rsid w:val="00AD6438"/>
    <w:rsid w:val="00B747E9"/>
    <w:rsid w:val="00C64924"/>
    <w:rsid w:val="00D12B0B"/>
    <w:rsid w:val="00DC0FB7"/>
    <w:rsid w:val="00E33E0E"/>
    <w:rsid w:val="00E908F4"/>
    <w:rsid w:val="00E938DD"/>
    <w:rsid w:val="00EA171F"/>
    <w:rsid w:val="00EA388E"/>
    <w:rsid w:val="00F0509C"/>
    <w:rsid w:val="00F7568C"/>
    <w:rsid w:val="00F830A3"/>
    <w:rsid w:val="00FC2653"/>
    <w:rsid w:val="00FE7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C7004"/>
  <w15:chartTrackingRefBased/>
  <w15:docId w15:val="{85F19C2B-3461-4098-A732-EEB315896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9D4638"/>
    <w:pPr>
      <w:ind w:left="720"/>
      <w:contextualSpacing/>
    </w:pPr>
  </w:style>
  <w:style w:type="character" w:styleId="VnbanChdanhsn">
    <w:name w:val="Placeholder Text"/>
    <w:basedOn w:val="Phngmcinhcuaoanvn"/>
    <w:uiPriority w:val="99"/>
    <w:semiHidden/>
    <w:rsid w:val="00A126F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7</TotalTime>
  <Pages>2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Dinh Nam (S.CECS)</dc:creator>
  <cp:keywords/>
  <dc:description/>
  <cp:lastModifiedBy>Le Dinh Nam (S.CECS)</cp:lastModifiedBy>
  <cp:revision>46</cp:revision>
  <dcterms:created xsi:type="dcterms:W3CDTF">2022-06-28T01:58:00Z</dcterms:created>
  <dcterms:modified xsi:type="dcterms:W3CDTF">2022-06-28T15:50:00Z</dcterms:modified>
</cp:coreProperties>
</file>